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16F81" w14:textId="227EB12A" w:rsidR="001B1B37" w:rsidRPr="00061DEC" w:rsidRDefault="00882B7A" w:rsidP="004E1604">
      <w:pPr>
        <w:spacing w:after="0"/>
        <w:rPr>
          <w:rFonts w:asciiTheme="minorHAnsi" w:hAnsiTheme="minorHAnsi" w:cstheme="minorHAnsi"/>
          <w:color w:val="5B9BD5" w:themeColor="accent1"/>
          <w:sz w:val="24"/>
          <w:szCs w:val="24"/>
        </w:rPr>
      </w:pPr>
      <w:r w:rsidRPr="009E7197">
        <w:rPr>
          <w:rFonts w:ascii="Times New Roman" w:hAnsi="Times New Roman"/>
          <w:color w:val="7030A0"/>
          <w:sz w:val="24"/>
          <w:szCs w:val="24"/>
        </w:rPr>
        <w:t xml:space="preserve"> </w:t>
      </w:r>
      <w:r w:rsidR="004E1604" w:rsidRPr="00061DEC">
        <w:rPr>
          <w:rFonts w:asciiTheme="minorHAnsi" w:hAnsiTheme="minorHAnsi" w:cstheme="minorHAnsi"/>
          <w:color w:val="7030A0"/>
          <w:sz w:val="24"/>
          <w:szCs w:val="24"/>
        </w:rPr>
        <w:t>(Insert Date)</w:t>
      </w:r>
    </w:p>
    <w:p w14:paraId="060FA60C" w14:textId="77777777" w:rsidR="004E1604" w:rsidRPr="00061DEC" w:rsidRDefault="004E1604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2161C957" w14:textId="77777777" w:rsidR="004E1604" w:rsidRPr="00061DEC" w:rsidRDefault="004E1604" w:rsidP="00BA2868">
      <w:pPr>
        <w:spacing w:after="0"/>
        <w:jc w:val="center"/>
        <w:rPr>
          <w:rFonts w:asciiTheme="minorHAnsi" w:hAnsiTheme="minorHAnsi" w:cstheme="minorHAnsi"/>
          <w:sz w:val="24"/>
          <w:szCs w:val="24"/>
        </w:rPr>
      </w:pPr>
    </w:p>
    <w:p w14:paraId="3F75E42D" w14:textId="77777777" w:rsidR="000C1487" w:rsidRPr="00061DEC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28BF5676" w14:textId="77777777" w:rsidR="00C5300C" w:rsidRPr="00061DEC" w:rsidRDefault="00C5300C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Dear 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(insert </w:t>
      </w:r>
      <w:r w:rsidR="004E1604" w:rsidRPr="00061DEC">
        <w:rPr>
          <w:rFonts w:asciiTheme="minorHAnsi" w:hAnsiTheme="minorHAnsi" w:cstheme="minorHAnsi"/>
          <w:color w:val="7030A0"/>
          <w:sz w:val="24"/>
          <w:szCs w:val="24"/>
        </w:rPr>
        <w:t>participant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’s name)</w:t>
      </w:r>
      <w:r w:rsidR="000C1487" w:rsidRPr="00061DEC">
        <w:rPr>
          <w:rFonts w:asciiTheme="minorHAnsi" w:hAnsiTheme="minorHAnsi" w:cstheme="minorHAnsi"/>
          <w:sz w:val="24"/>
          <w:szCs w:val="24"/>
        </w:rPr>
        <w:t>,</w:t>
      </w:r>
    </w:p>
    <w:p w14:paraId="4F64A49D" w14:textId="20677D54" w:rsidR="000C1487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5555B4A7" w14:textId="61B3DB40" w:rsidR="00061DEC" w:rsidRDefault="00061DEC" w:rsidP="00061DEC">
      <w:pPr>
        <w:tabs>
          <w:tab w:val="center" w:pos="4680"/>
        </w:tabs>
        <w:spacing w:after="0"/>
        <w:ind w:left="-450" w:right="90"/>
        <w:rPr>
          <w:rFonts w:ascii="Times New Roman" w:eastAsia="Times New Roman" w:hAnsi="Times New Roman"/>
          <w:b/>
          <w:bCs/>
          <w:color w:val="44546A" w:themeColor="text2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RE: </w:t>
      </w:r>
      <w:r w:rsidRPr="00061DEC">
        <w:rPr>
          <w:rFonts w:asciiTheme="minorHAnsi" w:eastAsia="Times New Roman" w:hAnsiTheme="minorHAnsi" w:cstheme="minorHAnsi"/>
          <w:b/>
          <w:bCs/>
          <w:color w:val="44546A" w:themeColor="text2"/>
          <w:sz w:val="24"/>
          <w:szCs w:val="24"/>
        </w:rPr>
        <w:t xml:space="preserve">Change of PI Notification </w:t>
      </w:r>
    </w:p>
    <w:p w14:paraId="3D3FBE9B" w14:textId="54003B11" w:rsidR="00061DEC" w:rsidRPr="00061DEC" w:rsidRDefault="00061DEC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630BFA44" w14:textId="77777777" w:rsidR="000C1487" w:rsidRPr="00061DEC" w:rsidRDefault="000C1487" w:rsidP="004E1604">
      <w:pPr>
        <w:spacing w:after="0"/>
        <w:rPr>
          <w:rFonts w:asciiTheme="minorHAnsi" w:hAnsiTheme="minorHAnsi" w:cstheme="minorHAnsi"/>
          <w:sz w:val="24"/>
          <w:szCs w:val="24"/>
        </w:rPr>
      </w:pPr>
    </w:p>
    <w:p w14:paraId="5D8CFDBC" w14:textId="1984D575" w:rsidR="00C5300C" w:rsidRPr="00061DEC" w:rsidRDefault="00386A28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>We are contacting you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</w:t>
      </w:r>
      <w:r w:rsidRPr="00061DEC">
        <w:rPr>
          <w:rFonts w:asciiTheme="minorHAnsi" w:hAnsiTheme="minorHAnsi" w:cstheme="minorHAnsi"/>
          <w:sz w:val="24"/>
          <w:szCs w:val="24"/>
        </w:rPr>
        <w:t xml:space="preserve">regarding your participation in the research project 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titled 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(Insert IRB</w:t>
      </w:r>
      <w:r w:rsidR="00061DEC">
        <w:rPr>
          <w:rFonts w:asciiTheme="minorHAnsi" w:hAnsiTheme="minorHAnsi" w:cstheme="minorHAnsi"/>
          <w:color w:val="7030A0"/>
          <w:sz w:val="24"/>
          <w:szCs w:val="24"/>
        </w:rPr>
        <w:t>-HSR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# and title)</w:t>
      </w:r>
      <w:r w:rsidR="00C5300C" w:rsidRPr="00061DEC">
        <w:rPr>
          <w:rFonts w:asciiTheme="minorHAnsi" w:hAnsiTheme="minorHAnsi" w:cstheme="minorHAnsi"/>
          <w:sz w:val="24"/>
          <w:szCs w:val="24"/>
        </w:rPr>
        <w:t>.</w:t>
      </w:r>
    </w:p>
    <w:p w14:paraId="04EEF8E1" w14:textId="77777777" w:rsidR="004E1604" w:rsidRPr="00061DEC" w:rsidRDefault="004E1604" w:rsidP="004E1604">
      <w:pPr>
        <w:spacing w:after="0"/>
        <w:rPr>
          <w:rFonts w:asciiTheme="minorHAnsi" w:hAnsiTheme="minorHAnsi" w:cstheme="minorHAnsi"/>
          <w:b/>
          <w:sz w:val="24"/>
          <w:szCs w:val="24"/>
        </w:rPr>
      </w:pPr>
    </w:p>
    <w:p w14:paraId="5ECE9293" w14:textId="62F1C76E" w:rsidR="00C5300C" w:rsidRPr="00061DEC" w:rsidRDefault="00386A28" w:rsidP="004E1604">
      <w:pPr>
        <w:spacing w:after="0"/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There has been a change in the 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person </w:t>
      </w:r>
      <w:r w:rsidRPr="00061DEC">
        <w:rPr>
          <w:rFonts w:asciiTheme="minorHAnsi" w:hAnsiTheme="minorHAnsi" w:cstheme="minorHAnsi"/>
          <w:sz w:val="24"/>
          <w:szCs w:val="24"/>
        </w:rPr>
        <w:t>leading</w:t>
      </w:r>
      <w:r w:rsidR="00C5300C" w:rsidRPr="00061DEC">
        <w:rPr>
          <w:rFonts w:asciiTheme="minorHAnsi" w:hAnsiTheme="minorHAnsi" w:cstheme="minorHAnsi"/>
          <w:sz w:val="24"/>
          <w:szCs w:val="24"/>
        </w:rPr>
        <w:t xml:space="preserve"> the </w:t>
      </w:r>
      <w:r w:rsidR="006A61EA" w:rsidRPr="00061DEC">
        <w:rPr>
          <w:rFonts w:asciiTheme="minorHAnsi" w:hAnsiTheme="minorHAnsi" w:cstheme="minorHAnsi"/>
          <w:sz w:val="24"/>
          <w:szCs w:val="24"/>
        </w:rPr>
        <w:t>research project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, </w:t>
      </w:r>
      <w:r w:rsidR="001B1B37" w:rsidRPr="00061DEC">
        <w:rPr>
          <w:rFonts w:asciiTheme="minorHAnsi" w:hAnsiTheme="minorHAnsi" w:cstheme="minorHAnsi"/>
          <w:sz w:val="24"/>
          <w:szCs w:val="24"/>
        </w:rPr>
        <w:t>also known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as the Principal Investigator (PI)</w:t>
      </w:r>
      <w:r w:rsidRPr="00061DEC">
        <w:rPr>
          <w:rFonts w:asciiTheme="minorHAnsi" w:hAnsiTheme="minorHAnsi" w:cstheme="minorHAnsi"/>
          <w:sz w:val="24"/>
          <w:szCs w:val="24"/>
        </w:rPr>
        <w:t xml:space="preserve">.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(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Insert old</w:t>
      </w:r>
      <w:r w:rsidR="00C5300C" w:rsidRPr="00061DEC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 </w:t>
      </w:r>
      <w:r w:rsidR="00C5300C" w:rsidRPr="00061DEC">
        <w:rPr>
          <w:rFonts w:asciiTheme="minorHAnsi" w:hAnsiTheme="minorHAnsi" w:cstheme="minorHAnsi"/>
          <w:color w:val="7030A0"/>
          <w:sz w:val="24"/>
          <w:szCs w:val="24"/>
        </w:rPr>
        <w:t>PI’</w:t>
      </w:r>
      <w:r w:rsidR="001B1B3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s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name)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</w:t>
      </w:r>
      <w:r w:rsidRPr="00061DEC">
        <w:rPr>
          <w:rFonts w:asciiTheme="minorHAnsi" w:hAnsiTheme="minorHAnsi" w:cstheme="minorHAnsi"/>
          <w:sz w:val="24"/>
          <w:szCs w:val="24"/>
        </w:rPr>
        <w:t xml:space="preserve">will no longer be leading the project.  The new PI’s name is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(Insert new PI’s name)</w:t>
      </w:r>
      <w:r w:rsidR="0073638A" w:rsidRPr="00061DEC">
        <w:rPr>
          <w:rFonts w:asciiTheme="minorHAnsi" w:hAnsiTheme="minorHAnsi" w:cstheme="minorHAnsi"/>
          <w:sz w:val="24"/>
          <w:szCs w:val="24"/>
        </w:rPr>
        <w:t>.</w:t>
      </w:r>
      <w:r w:rsidR="0073638A" w:rsidRPr="00061DEC">
        <w:rPr>
          <w:rFonts w:asciiTheme="minorHAnsi" w:hAnsiTheme="minorHAnsi" w:cstheme="minorHAnsi"/>
          <w:b/>
          <w:sz w:val="24"/>
          <w:szCs w:val="24"/>
        </w:rPr>
        <w:t xml:space="preserve">  </w:t>
      </w:r>
    </w:p>
    <w:p w14:paraId="35D9EC24" w14:textId="77777777" w:rsidR="004E1604" w:rsidRPr="00061DEC" w:rsidRDefault="004E1604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b/>
          <w:sz w:val="24"/>
          <w:szCs w:val="24"/>
        </w:rPr>
      </w:pPr>
    </w:p>
    <w:p w14:paraId="0444F9A6" w14:textId="6743780C" w:rsidR="0073638A" w:rsidRDefault="009E719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The new PI will have access to the information collected about you during the research project. </w:t>
      </w:r>
    </w:p>
    <w:p w14:paraId="6935AEE9" w14:textId="77777777" w:rsidR="004944D5" w:rsidRDefault="004944D5" w:rsidP="004944D5">
      <w:pPr>
        <w:pStyle w:val="Normal146"/>
        <w:rPr>
          <w:rFonts w:ascii="Calibri" w:hAnsi="Calibri"/>
          <w:b/>
          <w:sz w:val="24"/>
          <w:szCs w:val="24"/>
        </w:rPr>
      </w:pPr>
    </w:p>
    <w:p w14:paraId="0B8FCEAE" w14:textId="2A979604" w:rsidR="004944D5" w:rsidRPr="004944D5" w:rsidRDefault="004944D5" w:rsidP="004944D5">
      <w:pPr>
        <w:pStyle w:val="Normal146"/>
        <w:rPr>
          <w:rFonts w:ascii="Calibri" w:hAnsi="Calibri"/>
          <w:b/>
          <w:sz w:val="24"/>
          <w:szCs w:val="24"/>
        </w:rPr>
      </w:pPr>
      <w:r w:rsidRPr="004944D5">
        <w:rPr>
          <w:rFonts w:ascii="Calibri" w:hAnsi="Calibri"/>
          <w:b/>
          <w:sz w:val="24"/>
          <w:szCs w:val="24"/>
        </w:rPr>
        <w:t xml:space="preserve">Please contact the </w:t>
      </w:r>
      <w:r>
        <w:rPr>
          <w:rFonts w:ascii="Calibri" w:hAnsi="Calibri"/>
          <w:b/>
          <w:sz w:val="24"/>
          <w:szCs w:val="24"/>
        </w:rPr>
        <w:t xml:space="preserve">NEW </w:t>
      </w:r>
      <w:r w:rsidRPr="004944D5">
        <w:rPr>
          <w:rFonts w:ascii="Calibri" w:hAnsi="Calibri"/>
          <w:b/>
          <w:sz w:val="24"/>
          <w:szCs w:val="24"/>
        </w:rPr>
        <w:t>Principal Investigator to:</w:t>
      </w:r>
    </w:p>
    <w:p w14:paraId="26F8A36F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Obtain more information about the study</w:t>
      </w:r>
    </w:p>
    <w:p w14:paraId="2BA291F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Ask a question about the study procedures or treatments</w:t>
      </w:r>
    </w:p>
    <w:p w14:paraId="16C6BD3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Report an illness, injury, or other problem (you may also need to tell your regular doctors)</w:t>
      </w:r>
    </w:p>
    <w:p w14:paraId="6155FD49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Leave the study before it is finished</w:t>
      </w:r>
    </w:p>
    <w:p w14:paraId="3AE2C198" w14:textId="77777777" w:rsidR="004944D5" w:rsidRPr="004944D5" w:rsidRDefault="004944D5" w:rsidP="004944D5">
      <w:pPr>
        <w:pStyle w:val="Normal146"/>
        <w:numPr>
          <w:ilvl w:val="0"/>
          <w:numId w:val="5"/>
        </w:numPr>
        <w:rPr>
          <w:rFonts w:ascii="Calibri" w:hAnsi="Calibri"/>
          <w:sz w:val="24"/>
          <w:szCs w:val="24"/>
        </w:rPr>
      </w:pPr>
      <w:r w:rsidRPr="004944D5">
        <w:rPr>
          <w:rFonts w:ascii="Calibri" w:hAnsi="Calibri"/>
          <w:sz w:val="24"/>
          <w:szCs w:val="24"/>
        </w:rPr>
        <w:t>Express a concern about the study</w:t>
      </w:r>
    </w:p>
    <w:p w14:paraId="22615893" w14:textId="77777777" w:rsidR="004944D5" w:rsidRPr="00061DEC" w:rsidRDefault="004944D5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6529FD3D" w14:textId="77777777" w:rsidR="00C5300C" w:rsidRPr="00061DEC" w:rsidRDefault="00C5300C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16E5063F" w14:textId="54998F72" w:rsidR="001B1B37" w:rsidRPr="00061DEC" w:rsidRDefault="00AA030B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ab/>
      </w:r>
      <w:r w:rsidR="004944D5">
        <w:rPr>
          <w:rFonts w:asciiTheme="minorHAnsi" w:hAnsiTheme="minorHAnsi" w:cstheme="minorHAnsi"/>
          <w:sz w:val="24"/>
          <w:szCs w:val="24"/>
        </w:rPr>
        <w:t xml:space="preserve">   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[</w:t>
      </w:r>
      <w:r w:rsidR="0073638A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>Enter PI’s name, institution, department</w:t>
      </w:r>
      <w:r w:rsidR="00386A28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>,</w:t>
      </w:r>
      <w:r w:rsidR="0073638A" w:rsidRPr="00061DEC">
        <w:rPr>
          <w:rFonts w:asciiTheme="minorHAnsi" w:hAnsiTheme="minorHAnsi" w:cstheme="minorHAnsi"/>
          <w:iCs/>
          <w:color w:val="7030A0"/>
          <w:sz w:val="24"/>
          <w:szCs w:val="24"/>
        </w:rPr>
        <w:t xml:space="preserve"> </w:t>
      </w:r>
      <w:r w:rsidR="004944D5">
        <w:rPr>
          <w:rFonts w:asciiTheme="minorHAnsi" w:hAnsiTheme="minorHAnsi" w:cstheme="minorHAnsi"/>
          <w:iCs/>
          <w:color w:val="7030A0"/>
          <w:sz w:val="24"/>
          <w:szCs w:val="24"/>
        </w:rPr>
        <w:t>address, and phone number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]</w:t>
      </w:r>
    </w:p>
    <w:p w14:paraId="6B2D66BE" w14:textId="77777777" w:rsidR="0073638A" w:rsidRPr="00061DEC" w:rsidRDefault="0073638A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47CB6848" w14:textId="2259653C" w:rsidR="001B1B37" w:rsidRPr="00061DEC" w:rsidRDefault="001B1B3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>If you have questions regarding th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is </w:t>
      </w:r>
      <w:r w:rsidR="00F60F04" w:rsidRPr="00061DEC">
        <w:rPr>
          <w:rFonts w:asciiTheme="minorHAnsi" w:hAnsiTheme="minorHAnsi" w:cstheme="minorHAnsi"/>
          <w:sz w:val="24"/>
          <w:szCs w:val="24"/>
        </w:rPr>
        <w:t>letter,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please </w:t>
      </w:r>
      <w:r w:rsidR="00C167F3" w:rsidRPr="00061DEC">
        <w:rPr>
          <w:rFonts w:asciiTheme="minorHAnsi" w:hAnsiTheme="minorHAnsi" w:cstheme="minorHAnsi"/>
          <w:sz w:val="24"/>
          <w:szCs w:val="24"/>
        </w:rPr>
        <w:t>contact</w:t>
      </w:r>
      <w:r w:rsidR="0073638A" w:rsidRPr="00061DEC">
        <w:rPr>
          <w:rFonts w:asciiTheme="minorHAnsi" w:hAnsiTheme="minorHAnsi" w:cstheme="minorHAnsi"/>
          <w:sz w:val="24"/>
          <w:szCs w:val="24"/>
        </w:rPr>
        <w:t xml:space="preserve">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[insert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new PI’s name and phone number.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(Note:  You can also include the </w:t>
      </w:r>
      <w:r w:rsidR="00372A97" w:rsidRPr="00061DEC">
        <w:rPr>
          <w:rFonts w:asciiTheme="minorHAnsi" w:hAnsiTheme="minorHAnsi" w:cstheme="minorHAnsi"/>
          <w:color w:val="7030A0"/>
          <w:sz w:val="24"/>
          <w:szCs w:val="24"/>
        </w:rPr>
        <w:t>study coordinator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’s</w:t>
      </w:r>
      <w:r w:rsidR="00372A97"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 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name and phone number</w:t>
      </w:r>
      <w:r w:rsidR="000C1487" w:rsidRPr="00061DEC">
        <w:rPr>
          <w:rFonts w:asciiTheme="minorHAnsi" w:hAnsiTheme="minorHAnsi" w:cstheme="minorHAnsi"/>
          <w:color w:val="7030A0"/>
          <w:sz w:val="24"/>
          <w:szCs w:val="24"/>
        </w:rPr>
        <w:t>)</w:t>
      </w:r>
      <w:r w:rsidR="0073638A" w:rsidRPr="00061DEC">
        <w:rPr>
          <w:rFonts w:asciiTheme="minorHAnsi" w:hAnsiTheme="minorHAnsi" w:cstheme="minorHAnsi"/>
          <w:color w:val="7030A0"/>
          <w:sz w:val="24"/>
          <w:szCs w:val="24"/>
        </w:rPr>
        <w:t>].</w:t>
      </w:r>
    </w:p>
    <w:p w14:paraId="616C634D" w14:textId="77777777" w:rsidR="001B1B37" w:rsidRPr="00061DEC" w:rsidRDefault="001B1B3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162A7650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76099FC5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6A43380F" w14:textId="77777777" w:rsidR="001B1B37" w:rsidRPr="00061DEC" w:rsidRDefault="001B1B3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r w:rsidRPr="00061DEC">
        <w:rPr>
          <w:rFonts w:asciiTheme="minorHAnsi" w:hAnsiTheme="minorHAnsi" w:cstheme="minorHAnsi"/>
          <w:sz w:val="24"/>
          <w:szCs w:val="24"/>
        </w:rPr>
        <w:t>Sincerely,</w:t>
      </w:r>
    </w:p>
    <w:p w14:paraId="2FCA7C14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0606E2F0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513CB23B" w14:textId="77777777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208E5F3F" w14:textId="392BF24B" w:rsidR="000C1487" w:rsidRPr="00061DEC" w:rsidRDefault="000C1487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color w:val="7030A0"/>
          <w:sz w:val="24"/>
          <w:szCs w:val="24"/>
        </w:rPr>
      </w:pPr>
      <w:r w:rsidRPr="00061DEC">
        <w:rPr>
          <w:rFonts w:asciiTheme="minorHAnsi" w:hAnsiTheme="minorHAnsi" w:cstheme="minorHAnsi"/>
          <w:color w:val="7030A0"/>
          <w:sz w:val="24"/>
          <w:szCs w:val="24"/>
        </w:rPr>
        <w:t>(Enter name of new P</w:t>
      </w:r>
      <w:r w:rsidR="00061DEC">
        <w:rPr>
          <w:rFonts w:asciiTheme="minorHAnsi" w:hAnsiTheme="minorHAnsi" w:cstheme="minorHAnsi"/>
          <w:color w:val="7030A0"/>
          <w:sz w:val="24"/>
          <w:szCs w:val="24"/>
        </w:rPr>
        <w:t>I</w:t>
      </w:r>
      <w:r w:rsidRPr="00061DEC">
        <w:rPr>
          <w:rFonts w:asciiTheme="minorHAnsi" w:hAnsiTheme="minorHAnsi" w:cstheme="minorHAnsi"/>
          <w:color w:val="7030A0"/>
          <w:sz w:val="24"/>
          <w:szCs w:val="24"/>
        </w:rPr>
        <w:t xml:space="preserve">) </w:t>
      </w:r>
    </w:p>
    <w:p w14:paraId="10E8B740" w14:textId="77777777" w:rsidR="0073638A" w:rsidRPr="00061DEC" w:rsidRDefault="0073638A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</w:p>
    <w:p w14:paraId="4ACAD10A" w14:textId="77777777" w:rsidR="0073638A" w:rsidRPr="00061DEC" w:rsidRDefault="0073638A" w:rsidP="004E1604">
      <w:pPr>
        <w:pStyle w:val="BodyText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</w:p>
    <w:sectPr w:rsidR="0073638A" w:rsidRPr="00061DEC" w:rsidSect="002F1E4A">
      <w:headerReference w:type="default" r:id="rId10"/>
      <w:footerReference w:type="default" r:id="rId11"/>
      <w:pgSz w:w="12240" w:h="15840"/>
      <w:pgMar w:top="2145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CEE00" w14:textId="77777777" w:rsidR="00AF4E2C" w:rsidRDefault="00AF4E2C" w:rsidP="00E365C5">
      <w:pPr>
        <w:spacing w:after="0"/>
      </w:pPr>
      <w:r>
        <w:separator/>
      </w:r>
    </w:p>
  </w:endnote>
  <w:endnote w:type="continuationSeparator" w:id="0">
    <w:p w14:paraId="607781A2" w14:textId="77777777" w:rsidR="00AF4E2C" w:rsidRDefault="00AF4E2C" w:rsidP="00E36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9C2FD" w14:textId="57FC8913" w:rsidR="00386A28" w:rsidRPr="00061DEC" w:rsidRDefault="00061DEC" w:rsidP="00061DEC">
    <w:pPr>
      <w:pStyle w:val="Footer"/>
      <w:spacing w:after="0"/>
      <w:rPr>
        <w:rFonts w:asciiTheme="minorHAnsi" w:hAnsiTheme="minorHAnsi" w:cstheme="minorHAnsi"/>
        <w:bCs/>
        <w:color w:val="44546A" w:themeColor="text2"/>
        <w:sz w:val="20"/>
        <w:szCs w:val="20"/>
      </w:rPr>
    </w:pPr>
    <w:r w:rsidRPr="00061DEC">
      <w:rPr>
        <w:rFonts w:asciiTheme="minorHAnsi" w:hAnsiTheme="minorHAnsi" w:cstheme="minorHAnsi"/>
        <w:bCs/>
        <w:color w:val="44546A" w:themeColor="text2"/>
        <w:sz w:val="20"/>
        <w:szCs w:val="20"/>
      </w:rPr>
      <w:t>Version: 08-18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234E2" w14:textId="77777777" w:rsidR="00AF4E2C" w:rsidRDefault="00AF4E2C" w:rsidP="00E365C5">
      <w:pPr>
        <w:spacing w:after="0"/>
      </w:pPr>
      <w:r>
        <w:separator/>
      </w:r>
    </w:p>
  </w:footnote>
  <w:footnote w:type="continuationSeparator" w:id="0">
    <w:p w14:paraId="51A19215" w14:textId="77777777" w:rsidR="00AF4E2C" w:rsidRDefault="00AF4E2C" w:rsidP="00E365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EE32A" w14:textId="3E2D91FD" w:rsidR="00061DEC" w:rsidRDefault="00061DEC" w:rsidP="00061DEC">
    <w:pPr>
      <w:tabs>
        <w:tab w:val="center" w:pos="4680"/>
      </w:tabs>
      <w:spacing w:after="0"/>
      <w:ind w:left="-450" w:right="90"/>
      <w:rPr>
        <w:rFonts w:ascii="Times New Roman" w:eastAsia="Times New Roman" w:hAnsi="Times New Roman"/>
        <w:b/>
        <w:bCs/>
        <w:color w:val="002855"/>
        <w:sz w:val="32"/>
        <w:szCs w:val="32"/>
      </w:rPr>
    </w:pPr>
    <w:r>
      <w:rPr>
        <w:rFonts w:ascii="Times New Roman" w:eastAsia="Times New Roman" w:hAnsi="Times New Roman"/>
        <w:b/>
        <w:bCs/>
        <w:color w:val="002855"/>
        <w:sz w:val="32"/>
        <w:szCs w:val="32"/>
      </w:rPr>
      <w:t>PLACE ON DEPARTMENT LETTERHEAD</w:t>
    </w:r>
  </w:p>
  <w:p w14:paraId="2C242868" w14:textId="3A8C4F53" w:rsidR="002F1E4A" w:rsidRPr="00407128" w:rsidRDefault="002F1E4A" w:rsidP="00407128">
    <w:pPr>
      <w:tabs>
        <w:tab w:val="center" w:pos="4680"/>
      </w:tabs>
      <w:spacing w:after="0"/>
      <w:ind w:left="-450" w:right="90"/>
      <w:jc w:val="right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4A471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2A"/>
    <w:multiLevelType w:val="hybridMultilevel"/>
    <w:tmpl w:val="C80E335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20081783"/>
    <w:multiLevelType w:val="hybridMultilevel"/>
    <w:tmpl w:val="5CE2CD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55C63"/>
    <w:multiLevelType w:val="hybridMultilevel"/>
    <w:tmpl w:val="1E4EDF74"/>
    <w:lvl w:ilvl="0" w:tplc="7CCC07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612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79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2C54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4B2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90ED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4A9A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109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61040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BC73D8"/>
    <w:multiLevelType w:val="hybridMultilevel"/>
    <w:tmpl w:val="19AAF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859416">
    <w:abstractNumId w:val="3"/>
  </w:num>
  <w:num w:numId="2" w16cid:durableId="360013024">
    <w:abstractNumId w:val="0"/>
  </w:num>
  <w:num w:numId="3" w16cid:durableId="523519178">
    <w:abstractNumId w:val="2"/>
  </w:num>
  <w:num w:numId="4" w16cid:durableId="1338115960">
    <w:abstractNumId w:val="4"/>
  </w:num>
  <w:num w:numId="5" w16cid:durableId="1577976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c0NTYyNTcwtrBU0lEKTi0uzszPAykwqwUAhfMNiCwAAAA="/>
  </w:docVars>
  <w:rsids>
    <w:rsidRoot w:val="00C5300C"/>
    <w:rsid w:val="00015C18"/>
    <w:rsid w:val="00061DEC"/>
    <w:rsid w:val="00070F9C"/>
    <w:rsid w:val="000A1312"/>
    <w:rsid w:val="000A73A5"/>
    <w:rsid w:val="000C1487"/>
    <w:rsid w:val="000D5D30"/>
    <w:rsid w:val="0012236E"/>
    <w:rsid w:val="001B1B37"/>
    <w:rsid w:val="002352AE"/>
    <w:rsid w:val="002D7E63"/>
    <w:rsid w:val="002F1E4A"/>
    <w:rsid w:val="002F3410"/>
    <w:rsid w:val="00301F7C"/>
    <w:rsid w:val="0035689E"/>
    <w:rsid w:val="00356F18"/>
    <w:rsid w:val="00367920"/>
    <w:rsid w:val="00372A97"/>
    <w:rsid w:val="00386A28"/>
    <w:rsid w:val="003940B4"/>
    <w:rsid w:val="003C1001"/>
    <w:rsid w:val="00407128"/>
    <w:rsid w:val="004174D9"/>
    <w:rsid w:val="004944D5"/>
    <w:rsid w:val="00495F8A"/>
    <w:rsid w:val="004C7155"/>
    <w:rsid w:val="004D04A2"/>
    <w:rsid w:val="004E1604"/>
    <w:rsid w:val="005120A3"/>
    <w:rsid w:val="00555291"/>
    <w:rsid w:val="0056126C"/>
    <w:rsid w:val="005957AA"/>
    <w:rsid w:val="005C524C"/>
    <w:rsid w:val="005C530D"/>
    <w:rsid w:val="005F733F"/>
    <w:rsid w:val="0064336E"/>
    <w:rsid w:val="00663CDD"/>
    <w:rsid w:val="006703AA"/>
    <w:rsid w:val="00684E5A"/>
    <w:rsid w:val="00695E43"/>
    <w:rsid w:val="006A61EA"/>
    <w:rsid w:val="006D5E21"/>
    <w:rsid w:val="006E04C8"/>
    <w:rsid w:val="0073638A"/>
    <w:rsid w:val="007511E1"/>
    <w:rsid w:val="00813F45"/>
    <w:rsid w:val="0083786B"/>
    <w:rsid w:val="00871F8D"/>
    <w:rsid w:val="00876630"/>
    <w:rsid w:val="00882B7A"/>
    <w:rsid w:val="00887731"/>
    <w:rsid w:val="00892C2A"/>
    <w:rsid w:val="008B197B"/>
    <w:rsid w:val="008E58E6"/>
    <w:rsid w:val="00902AFE"/>
    <w:rsid w:val="00973AA9"/>
    <w:rsid w:val="009A565F"/>
    <w:rsid w:val="009D7614"/>
    <w:rsid w:val="009E7197"/>
    <w:rsid w:val="00A21B48"/>
    <w:rsid w:val="00A26759"/>
    <w:rsid w:val="00A679FA"/>
    <w:rsid w:val="00AA030B"/>
    <w:rsid w:val="00AB0F81"/>
    <w:rsid w:val="00AC7C00"/>
    <w:rsid w:val="00AE1035"/>
    <w:rsid w:val="00AE7F72"/>
    <w:rsid w:val="00AF2E4C"/>
    <w:rsid w:val="00AF4E2C"/>
    <w:rsid w:val="00B64373"/>
    <w:rsid w:val="00B770C2"/>
    <w:rsid w:val="00B86278"/>
    <w:rsid w:val="00BA2868"/>
    <w:rsid w:val="00BC4D3D"/>
    <w:rsid w:val="00BD3A8D"/>
    <w:rsid w:val="00C00D1E"/>
    <w:rsid w:val="00C167F3"/>
    <w:rsid w:val="00C5300C"/>
    <w:rsid w:val="00C62DAF"/>
    <w:rsid w:val="00C82B87"/>
    <w:rsid w:val="00CA5BB9"/>
    <w:rsid w:val="00D0186E"/>
    <w:rsid w:val="00D076CC"/>
    <w:rsid w:val="00D4225D"/>
    <w:rsid w:val="00D6680A"/>
    <w:rsid w:val="00DA1E80"/>
    <w:rsid w:val="00E23A36"/>
    <w:rsid w:val="00E323AA"/>
    <w:rsid w:val="00E365C5"/>
    <w:rsid w:val="00E701E1"/>
    <w:rsid w:val="00E80888"/>
    <w:rsid w:val="00EF14B7"/>
    <w:rsid w:val="00F3595F"/>
    <w:rsid w:val="00F60F04"/>
    <w:rsid w:val="00FA4B50"/>
    <w:rsid w:val="00FD7EF8"/>
    <w:rsid w:val="00FE1078"/>
    <w:rsid w:val="00FF43B4"/>
    <w:rsid w:val="171AA11F"/>
    <w:rsid w:val="21E2F59A"/>
    <w:rsid w:val="65979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258670"/>
  <w15:chartTrackingRefBased/>
  <w15:docId w15:val="{310361FC-7C9D-4788-B786-C64102BFB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9FA"/>
    <w:pPr>
      <w:spacing w:after="20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80888"/>
    <w:pPr>
      <w:numPr>
        <w:ilvl w:val="12"/>
      </w:numPr>
      <w:spacing w:after="0"/>
    </w:pPr>
    <w:rPr>
      <w:rFonts w:ascii="Times New Roman" w:eastAsia="Times New Roman" w:hAnsi="Times New Roman"/>
      <w:sz w:val="28"/>
      <w:szCs w:val="20"/>
    </w:rPr>
  </w:style>
  <w:style w:type="character" w:customStyle="1" w:styleId="BodyTextChar">
    <w:name w:val="Body Text Char"/>
    <w:link w:val="BodyText"/>
    <w:rsid w:val="00E80888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365C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365C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65C5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4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F3410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495F8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95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63CDD"/>
    <w:rPr>
      <w:rFonts w:eastAsia="Times New Roman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689E"/>
    <w:pPr>
      <w:ind w:left="720"/>
      <w:contextualSpacing/>
    </w:pPr>
  </w:style>
  <w:style w:type="paragraph" w:customStyle="1" w:styleId="Normal146">
    <w:name w:val="Normal_146"/>
    <w:qFormat/>
    <w:rsid w:val="004944D5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19-12-17T05:00:00+00:00</Date>
    <Person xmlns="b6d62505-c5aa-4777-8481-5077dadc4fcf">
      <UserInfo>
        <DisplayName/>
        <AccountId xsi:nil="true"/>
        <AccountType/>
      </UserInfo>
    </Person>
    <Doc_x0020_Type xmlns="b6d62505-c5aa-4777-8481-5077dadc4fcf">Form</Doc_x0020_Type>
    <Year xmlns="b6d62505-c5aa-4777-8481-5077dadc4fcf">2019</Year>
  </documentManagement>
</p:properties>
</file>

<file path=customXml/itemProps1.xml><?xml version="1.0" encoding="utf-8"?>
<ds:datastoreItem xmlns:ds="http://schemas.openxmlformats.org/officeDocument/2006/customXml" ds:itemID="{6259118B-C247-4B10-8FE8-278FD47D84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EFAD84-CAF2-43A9-B4D3-B21D7F881E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0B44B2-0C5C-4979-AD09-188808C1C078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in PI Letter to Participants</vt:lpstr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PI Letter to Participants</dc:title>
  <dc:subject/>
  <dc:creator>Northwestern</dc:creator>
  <cp:keywords/>
  <dc:description/>
  <cp:lastModifiedBy>Sembrowich, Eileen (ecs3b)</cp:lastModifiedBy>
  <cp:revision>3</cp:revision>
  <cp:lastPrinted>2019-03-20T17:22:00Z</cp:lastPrinted>
  <dcterms:created xsi:type="dcterms:W3CDTF">2022-08-18T22:49:00Z</dcterms:created>
  <dcterms:modified xsi:type="dcterms:W3CDTF">2022-08-18T22:5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